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309B3" w14:textId="77777777" w:rsidR="00215189" w:rsidRDefault="00215189" w:rsidP="00215189">
      <w:r>
        <w:t># Alan Ranger Photography Chat Bot - System Architecture</w:t>
      </w:r>
    </w:p>
    <w:p w14:paraId="7427D5B1" w14:textId="77777777" w:rsidR="00215189" w:rsidRDefault="00215189" w:rsidP="00215189"/>
    <w:p w14:paraId="373DD3F3" w14:textId="77777777" w:rsidR="00215189" w:rsidRDefault="00215189" w:rsidP="00215189">
      <w:r>
        <w:t xml:space="preserve">## </w:t>
      </w:r>
      <w:r>
        <w:rPr>
          <w:rFonts w:ascii="Segoe UI Emoji" w:hAnsi="Segoe UI Emoji" w:cs="Segoe UI Emoji"/>
        </w:rPr>
        <w:t>🏗️</w:t>
      </w:r>
      <w:r>
        <w:t xml:space="preserve"> **System Overview**</w:t>
      </w:r>
    </w:p>
    <w:p w14:paraId="59F8D370" w14:textId="77777777" w:rsidR="00215189" w:rsidRDefault="00215189" w:rsidP="00215189"/>
    <w:p w14:paraId="39D45870" w14:textId="77777777" w:rsidR="00215189" w:rsidRDefault="00215189" w:rsidP="00215189">
      <w:r>
        <w:t>The Alan Ranger Photography Chat Bot is a **RAG (Retrieval-Augmented Generation) system** that combines web scraping, data ingestion, and AI-powered responses to provide intelligent assistance about photography courses, workshops, equipment, and technical advice.</w:t>
      </w:r>
    </w:p>
    <w:p w14:paraId="225197FB" w14:textId="77777777" w:rsidR="00215189" w:rsidRDefault="00215189" w:rsidP="00215189"/>
    <w:p w14:paraId="2F40431D" w14:textId="77777777" w:rsidR="00215189" w:rsidRDefault="00215189" w:rsidP="00215189">
      <w:r>
        <w:t>---</w:t>
      </w:r>
    </w:p>
    <w:p w14:paraId="4F5B7B96" w14:textId="77777777" w:rsidR="00215189" w:rsidRDefault="00215189" w:rsidP="00215189"/>
    <w:p w14:paraId="03A11159" w14:textId="77777777" w:rsidR="00215189" w:rsidRDefault="00215189" w:rsidP="00215189">
      <w:r>
        <w:t xml:space="preserve">## </w:t>
      </w:r>
      <w:r>
        <w:rPr>
          <w:rFonts w:ascii="Segoe UI Emoji" w:hAnsi="Segoe UI Emoji" w:cs="Segoe UI Emoji"/>
        </w:rPr>
        <w:t>📊</w:t>
      </w:r>
      <w:r>
        <w:t xml:space="preserve"> **Data Flow Architecture**</w:t>
      </w:r>
    </w:p>
    <w:p w14:paraId="55232D5E" w14:textId="77777777" w:rsidR="00215189" w:rsidRDefault="00215189" w:rsidP="00215189"/>
    <w:p w14:paraId="4190452B" w14:textId="77777777" w:rsidR="00215189" w:rsidRDefault="00215189" w:rsidP="00215189">
      <w:r>
        <w:t>### **1. Data Ingestion Pipeline**</w:t>
      </w:r>
    </w:p>
    <w:p w14:paraId="56BA4A2D" w14:textId="77777777" w:rsidR="00215189" w:rsidRDefault="00215189" w:rsidP="00215189">
      <w:r>
        <w:t>```</w:t>
      </w:r>
    </w:p>
    <w:p w14:paraId="43BC8C18" w14:textId="77777777" w:rsidR="00215189" w:rsidRDefault="00215189" w:rsidP="00215189">
      <w:r>
        <w:t xml:space="preserve">Website URLs → Web Scraping → Data Processing → </w:t>
      </w:r>
      <w:proofErr w:type="spellStart"/>
      <w:r>
        <w:t>Supabase</w:t>
      </w:r>
      <w:proofErr w:type="spellEnd"/>
      <w:r>
        <w:t xml:space="preserve"> Database</w:t>
      </w:r>
    </w:p>
    <w:p w14:paraId="33575634" w14:textId="77777777" w:rsidR="00215189" w:rsidRDefault="00215189" w:rsidP="00215189">
      <w:r>
        <w:t xml:space="preserve">     ↓              ↓              ↓              ↓</w:t>
      </w:r>
    </w:p>
    <w:p w14:paraId="3892C86E" w14:textId="77777777" w:rsidR="00215189" w:rsidRDefault="00215189" w:rsidP="00215189">
      <w:r>
        <w:t xml:space="preserve">  CSV Files → HTML Extraction → JSON-LD Parsing → </w:t>
      </w:r>
      <w:proofErr w:type="spellStart"/>
      <w:r>
        <w:t>page_entities</w:t>
      </w:r>
      <w:proofErr w:type="spellEnd"/>
    </w:p>
    <w:p w14:paraId="721FFEFF" w14:textId="77777777" w:rsidR="00215189" w:rsidRDefault="00215189" w:rsidP="00215189">
      <w:r>
        <w:t xml:space="preserve">     ↓              ↓              ↓              ↓</w:t>
      </w:r>
    </w:p>
    <w:p w14:paraId="50867113" w14:textId="77777777" w:rsidR="00215189" w:rsidRDefault="00215189" w:rsidP="00215189">
      <w:r>
        <w:t xml:space="preserve">  Site URLs → Text Chunking → Embeddings → </w:t>
      </w:r>
      <w:proofErr w:type="spellStart"/>
      <w:r>
        <w:t>page_chunks</w:t>
      </w:r>
      <w:proofErr w:type="spellEnd"/>
    </w:p>
    <w:p w14:paraId="50ACCA3B" w14:textId="77777777" w:rsidR="00215189" w:rsidRDefault="00215189" w:rsidP="00215189">
      <w:r>
        <w:t>```</w:t>
      </w:r>
    </w:p>
    <w:p w14:paraId="0FD71B98" w14:textId="77777777" w:rsidR="00215189" w:rsidRDefault="00215189" w:rsidP="00215189"/>
    <w:p w14:paraId="4A4A47BF" w14:textId="77777777" w:rsidR="00215189" w:rsidRDefault="00215189" w:rsidP="00215189">
      <w:r>
        <w:t>### **2. Chat Query Processing**</w:t>
      </w:r>
    </w:p>
    <w:p w14:paraId="1EAF46B3" w14:textId="77777777" w:rsidR="00215189" w:rsidRDefault="00215189" w:rsidP="00215189">
      <w:r>
        <w:t>```</w:t>
      </w:r>
    </w:p>
    <w:p w14:paraId="45381279" w14:textId="77777777" w:rsidR="00215189" w:rsidRDefault="00215189" w:rsidP="00215189">
      <w:r>
        <w:t>User Query → Intent Detection → Data Retrieval → Response Generation → Frontend Rendering</w:t>
      </w:r>
    </w:p>
    <w:p w14:paraId="132996CF" w14:textId="77777777" w:rsidR="00215189" w:rsidRDefault="00215189" w:rsidP="00215189">
      <w:r>
        <w:t xml:space="preserve">     ↓              ↓              ↓              ↓              ↓</w:t>
      </w:r>
    </w:p>
    <w:p w14:paraId="3D8B376D" w14:textId="77777777" w:rsidR="00215189" w:rsidRDefault="00215189" w:rsidP="00215189">
      <w:r>
        <w:t xml:space="preserve">  Chat API → Topic Analysis → </w:t>
      </w:r>
      <w:proofErr w:type="spellStart"/>
      <w:r>
        <w:t>Supabase</w:t>
      </w:r>
      <w:proofErr w:type="spellEnd"/>
      <w:r>
        <w:t xml:space="preserve"> Query → Markdown Generation → HTML Display</w:t>
      </w:r>
    </w:p>
    <w:p w14:paraId="20DA1B3A" w14:textId="77777777" w:rsidR="00215189" w:rsidRDefault="00215189" w:rsidP="00215189">
      <w:r>
        <w:t>```</w:t>
      </w:r>
    </w:p>
    <w:p w14:paraId="6A53569C" w14:textId="77777777" w:rsidR="00215189" w:rsidRDefault="00215189" w:rsidP="00215189"/>
    <w:p w14:paraId="1A2E9702" w14:textId="77777777" w:rsidR="00215189" w:rsidRDefault="00215189" w:rsidP="00215189">
      <w:r>
        <w:t>---</w:t>
      </w:r>
    </w:p>
    <w:p w14:paraId="0863F6A1" w14:textId="77777777" w:rsidR="00215189" w:rsidRDefault="00215189" w:rsidP="00215189"/>
    <w:p w14:paraId="7DF93C3A" w14:textId="77777777" w:rsidR="00215189" w:rsidRDefault="00215189" w:rsidP="00215189">
      <w:r>
        <w:t xml:space="preserve">## </w:t>
      </w:r>
      <w:r>
        <w:rPr>
          <w:rFonts w:ascii="Segoe UI Emoji" w:hAnsi="Segoe UI Emoji" w:cs="Segoe UI Emoji"/>
        </w:rPr>
        <w:t>🗄️</w:t>
      </w:r>
      <w:r>
        <w:t xml:space="preserve"> **Database Schema (</w:t>
      </w:r>
      <w:proofErr w:type="spellStart"/>
      <w:r>
        <w:t>Supabase</w:t>
      </w:r>
      <w:proofErr w:type="spellEnd"/>
      <w:r>
        <w:t>)**</w:t>
      </w:r>
    </w:p>
    <w:p w14:paraId="5D8870AF" w14:textId="77777777" w:rsidR="00215189" w:rsidRDefault="00215189" w:rsidP="00215189"/>
    <w:p w14:paraId="5657CDE7" w14:textId="77777777" w:rsidR="00215189" w:rsidRDefault="00215189" w:rsidP="00215189">
      <w:r>
        <w:t>### **Core Tables**</w:t>
      </w:r>
    </w:p>
    <w:p w14:paraId="0182F914" w14:textId="77777777" w:rsidR="00215189" w:rsidRDefault="00215189" w:rsidP="00215189">
      <w:r>
        <w:t>- **`</w:t>
      </w:r>
      <w:proofErr w:type="spellStart"/>
      <w:r>
        <w:t>page_entities</w:t>
      </w:r>
      <w:proofErr w:type="spellEnd"/>
      <w:r>
        <w:t>`** - Structured data from JSON-LD (products, events, articles)</w:t>
      </w:r>
    </w:p>
    <w:p w14:paraId="189A25CC" w14:textId="77777777" w:rsidR="00215189" w:rsidRDefault="00215189" w:rsidP="00215189">
      <w:r>
        <w:t>- **`</w:t>
      </w:r>
      <w:proofErr w:type="spellStart"/>
      <w:r>
        <w:t>page_chunks</w:t>
      </w:r>
      <w:proofErr w:type="spellEnd"/>
      <w:r>
        <w:t>`** - Text chunks with embeddings for RAG</w:t>
      </w:r>
    </w:p>
    <w:p w14:paraId="6CA8B90E" w14:textId="77777777" w:rsidR="00215189" w:rsidRDefault="00215189" w:rsidP="00215189">
      <w:r>
        <w:t>- **`</w:t>
      </w:r>
      <w:proofErr w:type="spellStart"/>
      <w:r>
        <w:t>csv_events_data</w:t>
      </w:r>
      <w:proofErr w:type="spellEnd"/>
      <w:r>
        <w:t>`** - Event data from CSV files</w:t>
      </w:r>
    </w:p>
    <w:p w14:paraId="1FD05166" w14:textId="77777777" w:rsidR="00215189" w:rsidRDefault="00215189" w:rsidP="00215189">
      <w:r>
        <w:t>- **`</w:t>
      </w:r>
      <w:proofErr w:type="spellStart"/>
      <w:r>
        <w:t>light_refresh_runs</w:t>
      </w:r>
      <w:proofErr w:type="spellEnd"/>
      <w:r>
        <w:t>`** - Logs for automated refresh system</w:t>
      </w:r>
    </w:p>
    <w:p w14:paraId="15CF894E" w14:textId="77777777" w:rsidR="00215189" w:rsidRDefault="00215189" w:rsidP="00215189">
      <w:r>
        <w:t>- **`</w:t>
      </w:r>
      <w:proofErr w:type="spellStart"/>
      <w:r>
        <w:t>url_last_processed</w:t>
      </w:r>
      <w:proofErr w:type="spellEnd"/>
      <w:r>
        <w:t>`** - Change detection for incremental updates</w:t>
      </w:r>
    </w:p>
    <w:p w14:paraId="55D3213E" w14:textId="77777777" w:rsidR="00215189" w:rsidRDefault="00215189" w:rsidP="00215189"/>
    <w:p w14:paraId="1FAF324C" w14:textId="77777777" w:rsidR="00215189" w:rsidRDefault="00215189" w:rsidP="00215189">
      <w:r>
        <w:t>### **Key Views**</w:t>
      </w:r>
    </w:p>
    <w:p w14:paraId="1F29613B" w14:textId="77777777" w:rsidR="00215189" w:rsidRDefault="00215189" w:rsidP="00215189">
      <w:r>
        <w:t>- **`</w:t>
      </w:r>
      <w:proofErr w:type="spellStart"/>
      <w:r>
        <w:t>v_events_for_chat</w:t>
      </w:r>
      <w:proofErr w:type="spellEnd"/>
      <w:r>
        <w:t>`** - Combined event data (CSV + scraped)</w:t>
      </w:r>
    </w:p>
    <w:p w14:paraId="1183E330" w14:textId="77777777" w:rsidR="00215189" w:rsidRDefault="00215189" w:rsidP="00215189">
      <w:r>
        <w:t>- **`</w:t>
      </w:r>
      <w:proofErr w:type="spellStart"/>
      <w:r>
        <w:t>v_blog_content</w:t>
      </w:r>
      <w:proofErr w:type="spellEnd"/>
      <w:r>
        <w:t>`** - Blog posts with categories/tags</w:t>
      </w:r>
    </w:p>
    <w:p w14:paraId="0BAF583F" w14:textId="77777777" w:rsidR="00215189" w:rsidRDefault="00215189" w:rsidP="00215189">
      <w:r>
        <w:t>- **`</w:t>
      </w:r>
      <w:proofErr w:type="spellStart"/>
      <w:r>
        <w:t>v_workshop_content</w:t>
      </w:r>
      <w:proofErr w:type="spellEnd"/>
      <w:r>
        <w:t>`** - Workshop pages with location data</w:t>
      </w:r>
    </w:p>
    <w:p w14:paraId="60D91804" w14:textId="77777777" w:rsidR="00215189" w:rsidRDefault="00215189" w:rsidP="00215189">
      <w:r>
        <w:t>- **`</w:t>
      </w:r>
      <w:proofErr w:type="spellStart"/>
      <w:r>
        <w:t>v_product_content</w:t>
      </w:r>
      <w:proofErr w:type="spellEnd"/>
      <w:r>
        <w:t xml:space="preserve">`** - Product </w:t>
      </w:r>
      <w:proofErr w:type="spellStart"/>
      <w:r>
        <w:t>catalog</w:t>
      </w:r>
      <w:proofErr w:type="spellEnd"/>
      <w:r>
        <w:t xml:space="preserve"> with pricing</w:t>
      </w:r>
    </w:p>
    <w:p w14:paraId="037B34F6" w14:textId="77777777" w:rsidR="00215189" w:rsidRDefault="00215189" w:rsidP="00215189"/>
    <w:p w14:paraId="28AB7D3D" w14:textId="77777777" w:rsidR="00215189" w:rsidRDefault="00215189" w:rsidP="00215189">
      <w:r>
        <w:t>---</w:t>
      </w:r>
    </w:p>
    <w:p w14:paraId="55F045A8" w14:textId="77777777" w:rsidR="00215189" w:rsidRDefault="00215189" w:rsidP="00215189"/>
    <w:p w14:paraId="7DAD1638" w14:textId="77777777" w:rsidR="00215189" w:rsidRDefault="00215189" w:rsidP="00215189">
      <w:r>
        <w:t xml:space="preserve">## </w:t>
      </w:r>
      <w:r>
        <w:rPr>
          <w:rFonts w:ascii="Segoe UI Emoji" w:hAnsi="Segoe UI Emoji" w:cs="Segoe UI Emoji"/>
        </w:rPr>
        <w:t>🔧</w:t>
      </w:r>
      <w:r>
        <w:t xml:space="preserve"> **API Endpoints**</w:t>
      </w:r>
    </w:p>
    <w:p w14:paraId="743A5A87" w14:textId="77777777" w:rsidR="00215189" w:rsidRDefault="00215189" w:rsidP="00215189"/>
    <w:p w14:paraId="7DAFD45E" w14:textId="77777777" w:rsidR="00215189" w:rsidRDefault="00215189" w:rsidP="00215189">
      <w:r>
        <w:t>### **Core APIs**</w:t>
      </w:r>
    </w:p>
    <w:p w14:paraId="5D730691" w14:textId="77777777" w:rsidR="00215189" w:rsidRDefault="00215189" w:rsidP="00215189">
      <w:r>
        <w:t>- **`/</w:t>
      </w:r>
      <w:proofErr w:type="spellStart"/>
      <w:r>
        <w:t>api</w:t>
      </w:r>
      <w:proofErr w:type="spellEnd"/>
      <w:r>
        <w:t>/chat`** - Main chat interface (RAG + response generation)</w:t>
      </w:r>
    </w:p>
    <w:p w14:paraId="20CFE296" w14:textId="77777777" w:rsidR="00215189" w:rsidRDefault="00215189" w:rsidP="00215189">
      <w:r>
        <w:t>- **`/</w:t>
      </w:r>
      <w:proofErr w:type="spellStart"/>
      <w:r>
        <w:t>api</w:t>
      </w:r>
      <w:proofErr w:type="spellEnd"/>
      <w:r>
        <w:t>/ingest`** - Web scraping and data ingestion</w:t>
      </w:r>
    </w:p>
    <w:p w14:paraId="62345C46" w14:textId="77777777" w:rsidR="00215189" w:rsidRDefault="00215189" w:rsidP="00215189">
      <w:r>
        <w:t>- **`/</w:t>
      </w:r>
      <w:proofErr w:type="spellStart"/>
      <w:r>
        <w:t>api</w:t>
      </w:r>
      <w:proofErr w:type="spellEnd"/>
      <w:r>
        <w:t>/tools`** - Utility functions (mapping, finalization)</w:t>
      </w:r>
    </w:p>
    <w:p w14:paraId="0DC4C3B9" w14:textId="77777777" w:rsidR="00215189" w:rsidRDefault="00215189" w:rsidP="00215189">
      <w:r>
        <w:t>- **`/</w:t>
      </w:r>
      <w:proofErr w:type="spellStart"/>
      <w:r>
        <w:t>api</w:t>
      </w:r>
      <w:proofErr w:type="spellEnd"/>
      <w:r>
        <w:t>/light-refresh`** - Automated hourly refresh system</w:t>
      </w:r>
    </w:p>
    <w:p w14:paraId="50953EF6" w14:textId="77777777" w:rsidR="00215189" w:rsidRDefault="00215189" w:rsidP="00215189"/>
    <w:p w14:paraId="089D4A66" w14:textId="77777777" w:rsidR="00215189" w:rsidRDefault="00215189" w:rsidP="00215189">
      <w:r>
        <w:t>### **Data Management**</w:t>
      </w:r>
    </w:p>
    <w:p w14:paraId="153BD52B" w14:textId="77777777" w:rsidR="00215189" w:rsidRDefault="00215189" w:rsidP="00215189">
      <w:r>
        <w:t>- **`/</w:t>
      </w:r>
      <w:proofErr w:type="spellStart"/>
      <w:r>
        <w:t>api</w:t>
      </w:r>
      <w:proofErr w:type="spellEnd"/>
      <w:r>
        <w:t>/feedback`** - User feedback collection</w:t>
      </w:r>
    </w:p>
    <w:p w14:paraId="336D893F" w14:textId="77777777" w:rsidR="00215189" w:rsidRDefault="00215189" w:rsidP="00215189">
      <w:r>
        <w:t>- **`/</w:t>
      </w:r>
      <w:proofErr w:type="spellStart"/>
      <w:r>
        <w:t>api</w:t>
      </w:r>
      <w:proofErr w:type="spellEnd"/>
      <w:r>
        <w:t>/analytics`** - Usage analytics and metrics</w:t>
      </w:r>
    </w:p>
    <w:p w14:paraId="0C36F953" w14:textId="77777777" w:rsidR="00215189" w:rsidRDefault="00215189" w:rsidP="00215189"/>
    <w:p w14:paraId="3407AAE9" w14:textId="77777777" w:rsidR="00215189" w:rsidRDefault="00215189" w:rsidP="00215189">
      <w:r>
        <w:t>---</w:t>
      </w:r>
    </w:p>
    <w:p w14:paraId="25348A9B" w14:textId="77777777" w:rsidR="00215189" w:rsidRDefault="00215189" w:rsidP="00215189"/>
    <w:p w14:paraId="6BB62D9A" w14:textId="77777777" w:rsidR="00215189" w:rsidRDefault="00215189" w:rsidP="00215189">
      <w:r>
        <w:t xml:space="preserve">## </w:t>
      </w:r>
      <w:r>
        <w:rPr>
          <w:rFonts w:ascii="Segoe UI Emoji" w:hAnsi="Segoe UI Emoji" w:cs="Segoe UI Emoji"/>
        </w:rPr>
        <w:t>🎯</w:t>
      </w:r>
      <w:r>
        <w:t xml:space="preserve"> **Intent Detection &amp; Routing**</w:t>
      </w:r>
    </w:p>
    <w:p w14:paraId="47007038" w14:textId="77777777" w:rsidR="00215189" w:rsidRDefault="00215189" w:rsidP="00215189"/>
    <w:p w14:paraId="76DDF72C" w14:textId="77777777" w:rsidR="00215189" w:rsidRDefault="00215189" w:rsidP="00215189">
      <w:r>
        <w:t>### **Query Classification**</w:t>
      </w:r>
    </w:p>
    <w:p w14:paraId="3C60433A" w14:textId="77777777" w:rsidR="00215189" w:rsidRDefault="00215189" w:rsidP="00215189">
      <w:r>
        <w:t>```</w:t>
      </w:r>
    </w:p>
    <w:p w14:paraId="53FFE5CE" w14:textId="77777777" w:rsidR="00215189" w:rsidRDefault="00215189" w:rsidP="00215189">
      <w:r>
        <w:t>User Query → Intent Detection → Data Source → Response Type</w:t>
      </w:r>
    </w:p>
    <w:p w14:paraId="1B1FF298" w14:textId="77777777" w:rsidR="00215189" w:rsidRDefault="00215189" w:rsidP="00215189">
      <w:r>
        <w:t xml:space="preserve">     ↓              ↓              ↓              ↓</w:t>
      </w:r>
    </w:p>
    <w:p w14:paraId="33AA7421" w14:textId="77777777" w:rsidR="00215189" w:rsidRDefault="00215189" w:rsidP="00215189">
      <w:r>
        <w:t xml:space="preserve">  "ISO question" → technical → articles → Direct Answer</w:t>
      </w:r>
    </w:p>
    <w:p w14:paraId="2D35F7B2" w14:textId="77777777" w:rsidR="00215189" w:rsidRDefault="00215189" w:rsidP="00215189">
      <w:r>
        <w:t xml:space="preserve">  "Camera course" → events → </w:t>
      </w:r>
      <w:proofErr w:type="spellStart"/>
      <w:r>
        <w:t>products+events</w:t>
      </w:r>
      <w:proofErr w:type="spellEnd"/>
      <w:r>
        <w:t xml:space="preserve"> → Product Card + Event Tiles</w:t>
      </w:r>
    </w:p>
    <w:p w14:paraId="0A6C3C1D" w14:textId="77777777" w:rsidR="00215189" w:rsidRDefault="00215189" w:rsidP="00215189">
      <w:r>
        <w:t xml:space="preserve">  "Workshop dates" → events → events → Event Listings</w:t>
      </w:r>
    </w:p>
    <w:p w14:paraId="754ACCD8" w14:textId="77777777" w:rsidR="00215189" w:rsidRDefault="00215189" w:rsidP="00215189">
      <w:r>
        <w:t xml:space="preserve">  "Equipment advice" → equipment → </w:t>
      </w:r>
      <w:proofErr w:type="spellStart"/>
      <w:r>
        <w:t>articles+products</w:t>
      </w:r>
      <w:proofErr w:type="spellEnd"/>
      <w:r>
        <w:t xml:space="preserve"> → Recommendations</w:t>
      </w:r>
    </w:p>
    <w:p w14:paraId="51A17008" w14:textId="77777777" w:rsidR="00215189" w:rsidRDefault="00215189" w:rsidP="00215189">
      <w:r>
        <w:t>```</w:t>
      </w:r>
    </w:p>
    <w:p w14:paraId="3953BC99" w14:textId="77777777" w:rsidR="00215189" w:rsidRDefault="00215189" w:rsidP="00215189"/>
    <w:p w14:paraId="5C76FD51" w14:textId="77777777" w:rsidR="00215189" w:rsidRDefault="00215189" w:rsidP="00215189">
      <w:r>
        <w:t>### **Intent Types**</w:t>
      </w:r>
    </w:p>
    <w:p w14:paraId="5BE0EE0E" w14:textId="77777777" w:rsidR="00215189" w:rsidRDefault="00215189" w:rsidP="00215189">
      <w:r>
        <w:t>- **`events`** - Course/workshop queries → Product cards + event tiles</w:t>
      </w:r>
    </w:p>
    <w:p w14:paraId="5F1982EC" w14:textId="77777777" w:rsidR="00215189" w:rsidRDefault="00215189" w:rsidP="00215189">
      <w:r>
        <w:t>- **`equipment`** - Equipment questions → Technical advice + recommendations</w:t>
      </w:r>
    </w:p>
    <w:p w14:paraId="70C090E4" w14:textId="77777777" w:rsidR="00215189" w:rsidRDefault="00215189" w:rsidP="00215189">
      <w:r>
        <w:t>- **`technical`** - Technical questions → Direct answers from articles</w:t>
      </w:r>
    </w:p>
    <w:p w14:paraId="26837005" w14:textId="77777777" w:rsidR="00215189" w:rsidRDefault="00215189" w:rsidP="00215189">
      <w:r>
        <w:t>- **`general`** - General questions → Mixed content types</w:t>
      </w:r>
    </w:p>
    <w:p w14:paraId="1B6D2697" w14:textId="77777777" w:rsidR="00215189" w:rsidRDefault="00215189" w:rsidP="00215189"/>
    <w:p w14:paraId="456E403A" w14:textId="77777777" w:rsidR="00215189" w:rsidRDefault="00215189" w:rsidP="00215189">
      <w:r>
        <w:t>---</w:t>
      </w:r>
    </w:p>
    <w:p w14:paraId="31A2D4F3" w14:textId="77777777" w:rsidR="00215189" w:rsidRDefault="00215189" w:rsidP="00215189"/>
    <w:p w14:paraId="4ED04CFC" w14:textId="77777777" w:rsidR="00215189" w:rsidRDefault="00215189" w:rsidP="00215189">
      <w:r>
        <w:t xml:space="preserve">## </w:t>
      </w:r>
      <w:r>
        <w:rPr>
          <w:rFonts w:ascii="Segoe UI Emoji" w:hAnsi="Segoe UI Emoji" w:cs="Segoe UI Emoji"/>
        </w:rPr>
        <w:t>🎨</w:t>
      </w:r>
      <w:r>
        <w:t xml:space="preserve"> **Frontend Components**</w:t>
      </w:r>
    </w:p>
    <w:p w14:paraId="2826502A" w14:textId="77777777" w:rsidR="00215189" w:rsidRDefault="00215189" w:rsidP="00215189"/>
    <w:p w14:paraId="60DE3552" w14:textId="77777777" w:rsidR="00215189" w:rsidRDefault="00215189" w:rsidP="00215189">
      <w:r>
        <w:t>### **Chat Interface (`chat.html</w:t>
      </w:r>
      <w:proofErr w:type="gramStart"/>
      <w:r>
        <w:t>`)*</w:t>
      </w:r>
      <w:proofErr w:type="gramEnd"/>
      <w:r>
        <w:t>*</w:t>
      </w:r>
    </w:p>
    <w:p w14:paraId="47B0715E" w14:textId="77777777" w:rsidR="00215189" w:rsidRDefault="00215189" w:rsidP="00215189">
      <w:r>
        <w:t>- **Real-time chat** with typing indicators</w:t>
      </w:r>
    </w:p>
    <w:p w14:paraId="56F9F02C" w14:textId="77777777" w:rsidR="00215189" w:rsidRDefault="00215189" w:rsidP="00215189">
      <w:r>
        <w:t>- **Markdown rendering** for rich text responses</w:t>
      </w:r>
    </w:p>
    <w:p w14:paraId="4D7FBDB2" w14:textId="77777777" w:rsidR="00215189" w:rsidRDefault="00215189" w:rsidP="00215189">
      <w:r>
        <w:t>- **Product cards** with pricing and details</w:t>
      </w:r>
    </w:p>
    <w:p w14:paraId="389D3D37" w14:textId="77777777" w:rsidR="00215189" w:rsidRDefault="00215189" w:rsidP="00215189">
      <w:r>
        <w:t>- **Event tiles** with dates and locations</w:t>
      </w:r>
    </w:p>
    <w:p w14:paraId="034241DF" w14:textId="77777777" w:rsidR="00215189" w:rsidRDefault="00215189" w:rsidP="00215189">
      <w:r>
        <w:t>- **Debug panel** for development</w:t>
      </w:r>
    </w:p>
    <w:p w14:paraId="1FE5C827" w14:textId="77777777" w:rsidR="00215189" w:rsidRDefault="00215189" w:rsidP="00215189"/>
    <w:p w14:paraId="4D3C463A" w14:textId="77777777" w:rsidR="00215189" w:rsidRDefault="00215189" w:rsidP="00215189">
      <w:r>
        <w:t>### **Admin Interface (`bulk-simple.html</w:t>
      </w:r>
      <w:proofErr w:type="gramStart"/>
      <w:r>
        <w:t>`)*</w:t>
      </w:r>
      <w:proofErr w:type="gramEnd"/>
      <w:r>
        <w:t>*</w:t>
      </w:r>
    </w:p>
    <w:p w14:paraId="1C5F098C" w14:textId="77777777" w:rsidR="00215189" w:rsidRDefault="00215189" w:rsidP="00215189">
      <w:r>
        <w:t>- **CSV upload** for data management</w:t>
      </w:r>
    </w:p>
    <w:p w14:paraId="04FDF79C" w14:textId="77777777" w:rsidR="00215189" w:rsidRDefault="00215189" w:rsidP="00215189">
      <w:r>
        <w:t>- **Web scraping** controls</w:t>
      </w:r>
    </w:p>
    <w:p w14:paraId="1E10D48B" w14:textId="77777777" w:rsidR="00215189" w:rsidRDefault="00215189" w:rsidP="00215189">
      <w:r>
        <w:t>- **Mapping tools** for data relationships</w:t>
      </w:r>
    </w:p>
    <w:p w14:paraId="06B6AD2B" w14:textId="77777777" w:rsidR="00215189" w:rsidRDefault="00215189" w:rsidP="00215189">
      <w:r>
        <w:t>- **Light refresh** monitoring</w:t>
      </w:r>
    </w:p>
    <w:p w14:paraId="291E07D7" w14:textId="77777777" w:rsidR="00215189" w:rsidRDefault="00215189" w:rsidP="00215189"/>
    <w:p w14:paraId="001F85F2" w14:textId="77777777" w:rsidR="00215189" w:rsidRDefault="00215189" w:rsidP="00215189">
      <w:r>
        <w:t>---</w:t>
      </w:r>
    </w:p>
    <w:p w14:paraId="5462494A" w14:textId="77777777" w:rsidR="00215189" w:rsidRDefault="00215189" w:rsidP="00215189"/>
    <w:p w14:paraId="59A27473" w14:textId="77777777" w:rsidR="00215189" w:rsidRDefault="00215189" w:rsidP="00215189">
      <w:r>
        <w:t xml:space="preserve">## </w:t>
      </w:r>
      <w:r>
        <w:rPr>
          <w:rFonts w:ascii="Segoe UI Emoji" w:hAnsi="Segoe UI Emoji" w:cs="Segoe UI Emoji"/>
        </w:rPr>
        <w:t>🔄</w:t>
      </w:r>
      <w:r>
        <w:t xml:space="preserve"> **Automated Systems**</w:t>
      </w:r>
    </w:p>
    <w:p w14:paraId="485A3C77" w14:textId="77777777" w:rsidR="00215189" w:rsidRDefault="00215189" w:rsidP="00215189"/>
    <w:p w14:paraId="48CE6F28" w14:textId="77777777" w:rsidR="00215189" w:rsidRDefault="00215189" w:rsidP="00215189">
      <w:r>
        <w:t>### **Light Refresh System**</w:t>
      </w:r>
    </w:p>
    <w:p w14:paraId="328B27C6" w14:textId="77777777" w:rsidR="00215189" w:rsidRDefault="00215189" w:rsidP="00215189">
      <w:r>
        <w:t>```</w:t>
      </w:r>
    </w:p>
    <w:p w14:paraId="1F81B365" w14:textId="77777777" w:rsidR="00215189" w:rsidRDefault="00215189" w:rsidP="00215189">
      <w:r>
        <w:t>Hourly Trigger → URL Change Detection → Selective Ingestion → Data Update</w:t>
      </w:r>
    </w:p>
    <w:p w14:paraId="4DCBE2B6" w14:textId="77777777" w:rsidR="00215189" w:rsidRDefault="00215189" w:rsidP="00215189">
      <w:r>
        <w:t xml:space="preserve">     ↓              ↓              ↓              ↓</w:t>
      </w:r>
    </w:p>
    <w:p w14:paraId="21C542BA" w14:textId="77777777" w:rsidR="00215189" w:rsidRDefault="00215189" w:rsidP="00215189">
      <w:r>
        <w:t xml:space="preserve">  GitHub Actions → HEAD Requests → Changed URLs → </w:t>
      </w:r>
      <w:proofErr w:type="spellStart"/>
      <w:r>
        <w:t>Supabase</w:t>
      </w:r>
      <w:proofErr w:type="spellEnd"/>
      <w:r>
        <w:t xml:space="preserve"> Update</w:t>
      </w:r>
    </w:p>
    <w:p w14:paraId="279D8E8C" w14:textId="77777777" w:rsidR="00215189" w:rsidRDefault="00215189" w:rsidP="00215189">
      <w:r>
        <w:t>```</w:t>
      </w:r>
    </w:p>
    <w:p w14:paraId="62725471" w14:textId="77777777" w:rsidR="00215189" w:rsidRDefault="00215189" w:rsidP="00215189"/>
    <w:p w14:paraId="571E6D1C" w14:textId="77777777" w:rsidR="00215189" w:rsidRDefault="00215189" w:rsidP="00215189">
      <w:r>
        <w:t>### **Data Pipeline**</w:t>
      </w:r>
    </w:p>
    <w:p w14:paraId="454CA0E4" w14:textId="77777777" w:rsidR="00215189" w:rsidRDefault="00215189" w:rsidP="00215189">
      <w:r>
        <w:t>```</w:t>
      </w:r>
    </w:p>
    <w:p w14:paraId="27C51CE0" w14:textId="77777777" w:rsidR="00215189" w:rsidRDefault="00215189" w:rsidP="00215189">
      <w:r>
        <w:t>CSV Upload → Bulk Processing → Entity Mapping → View Refresh → Chat Ready</w:t>
      </w:r>
    </w:p>
    <w:p w14:paraId="4FF1933E" w14:textId="77777777" w:rsidR="00215189" w:rsidRDefault="00215189" w:rsidP="00215189">
      <w:r>
        <w:t xml:space="preserve">     ↓              ↓              ↓              ↓              ↓</w:t>
      </w:r>
    </w:p>
    <w:p w14:paraId="01AA9183" w14:textId="77777777" w:rsidR="00215189" w:rsidRDefault="00215189" w:rsidP="00215189">
      <w:r>
        <w:t xml:space="preserve">  File Upload → URL Processing → Data Enhancement → Finalization → Live System</w:t>
      </w:r>
    </w:p>
    <w:p w14:paraId="079CF5DB" w14:textId="77777777" w:rsidR="00215189" w:rsidRDefault="00215189" w:rsidP="00215189">
      <w:r>
        <w:t>```</w:t>
      </w:r>
    </w:p>
    <w:p w14:paraId="2B908CEF" w14:textId="77777777" w:rsidR="00215189" w:rsidRDefault="00215189" w:rsidP="00215189"/>
    <w:p w14:paraId="637B6409" w14:textId="77777777" w:rsidR="00215189" w:rsidRDefault="00215189" w:rsidP="00215189">
      <w:r>
        <w:t>---</w:t>
      </w:r>
    </w:p>
    <w:p w14:paraId="0FB99935" w14:textId="77777777" w:rsidR="00215189" w:rsidRDefault="00215189" w:rsidP="00215189"/>
    <w:p w14:paraId="5E373FA6" w14:textId="77777777" w:rsidR="00215189" w:rsidRDefault="00215189" w:rsidP="00215189">
      <w:r>
        <w:t xml:space="preserve">## </w:t>
      </w:r>
      <w:r>
        <w:rPr>
          <w:rFonts w:ascii="Segoe UI Emoji" w:hAnsi="Segoe UI Emoji" w:cs="Segoe UI Emoji"/>
        </w:rPr>
        <w:t>🧠</w:t>
      </w:r>
      <w:r>
        <w:t xml:space="preserve"> **RAG (Retrieval-Augmented Generation) System**</w:t>
      </w:r>
    </w:p>
    <w:p w14:paraId="0891A264" w14:textId="77777777" w:rsidR="00215189" w:rsidRDefault="00215189" w:rsidP="00215189"/>
    <w:p w14:paraId="560F9D0F" w14:textId="77777777" w:rsidR="00215189" w:rsidRDefault="00215189" w:rsidP="00215189">
      <w:r>
        <w:t>### **Content Retrieval**</w:t>
      </w:r>
    </w:p>
    <w:p w14:paraId="30093446" w14:textId="77777777" w:rsidR="00215189" w:rsidRDefault="00215189" w:rsidP="00215189">
      <w:r>
        <w:t>1. **Query Analysis** - Extract keywords and intent</w:t>
      </w:r>
    </w:p>
    <w:p w14:paraId="6C272384" w14:textId="77777777" w:rsidR="00215189" w:rsidRDefault="00215189" w:rsidP="00215189">
      <w:r>
        <w:t>2. **Vector Search** - Find relevant chunks using embeddings</w:t>
      </w:r>
    </w:p>
    <w:p w14:paraId="348A60BC" w14:textId="77777777" w:rsidR="00215189" w:rsidRDefault="00215189" w:rsidP="00215189">
      <w:r>
        <w:t>3. **Context Building** - Combine multiple sources</w:t>
      </w:r>
    </w:p>
    <w:p w14:paraId="3BADE7C9" w14:textId="77777777" w:rsidR="00215189" w:rsidRDefault="00215189" w:rsidP="00215189">
      <w:r>
        <w:t>4. **Response Generation** - Create structured markdown</w:t>
      </w:r>
    </w:p>
    <w:p w14:paraId="19A1DB8B" w14:textId="77777777" w:rsidR="00215189" w:rsidRDefault="00215189" w:rsidP="00215189"/>
    <w:p w14:paraId="71702EF2" w14:textId="77777777" w:rsidR="00215189" w:rsidRDefault="00215189" w:rsidP="00215189">
      <w:r>
        <w:t>### **Data Sources**</w:t>
      </w:r>
    </w:p>
    <w:p w14:paraId="77C5F6BE" w14:textId="77777777" w:rsidR="00215189" w:rsidRDefault="00215189" w:rsidP="00215189">
      <w:r>
        <w:t>- **Articles** - Blog posts for technical questions</w:t>
      </w:r>
    </w:p>
    <w:p w14:paraId="0097C88B" w14:textId="77777777" w:rsidR="00215189" w:rsidRDefault="00215189" w:rsidP="00215189">
      <w:r>
        <w:t>- **Products** - Course/workshop information</w:t>
      </w:r>
    </w:p>
    <w:p w14:paraId="59F5372A" w14:textId="77777777" w:rsidR="00215189" w:rsidRDefault="00215189" w:rsidP="00215189">
      <w:r>
        <w:t>- **Events** - Scheduled dates and locations</w:t>
      </w:r>
    </w:p>
    <w:p w14:paraId="2F5228B7" w14:textId="77777777" w:rsidR="00215189" w:rsidRDefault="00215189" w:rsidP="00215189">
      <w:r>
        <w:t>- **Services** - Service descriptions and details</w:t>
      </w:r>
    </w:p>
    <w:p w14:paraId="7DF0CD58" w14:textId="77777777" w:rsidR="00215189" w:rsidRDefault="00215189" w:rsidP="00215189"/>
    <w:p w14:paraId="1A029325" w14:textId="77777777" w:rsidR="00215189" w:rsidRDefault="00215189" w:rsidP="00215189">
      <w:r>
        <w:t>---</w:t>
      </w:r>
    </w:p>
    <w:p w14:paraId="6FD3B4C0" w14:textId="77777777" w:rsidR="00215189" w:rsidRDefault="00215189" w:rsidP="00215189"/>
    <w:p w14:paraId="27CA2070" w14:textId="77777777" w:rsidR="00215189" w:rsidRDefault="00215189" w:rsidP="00215189">
      <w:r>
        <w:t xml:space="preserve">## </w:t>
      </w:r>
      <w:r>
        <w:rPr>
          <w:rFonts w:ascii="Segoe UI Emoji" w:hAnsi="Segoe UI Emoji" w:cs="Segoe UI Emoji"/>
        </w:rPr>
        <w:t>🎛️</w:t>
      </w:r>
      <w:r>
        <w:t xml:space="preserve"> **Configuration &amp; Environment**</w:t>
      </w:r>
    </w:p>
    <w:p w14:paraId="104B37BD" w14:textId="77777777" w:rsidR="00215189" w:rsidRDefault="00215189" w:rsidP="00215189"/>
    <w:p w14:paraId="30A61957" w14:textId="77777777" w:rsidR="00215189" w:rsidRDefault="00215189" w:rsidP="00215189">
      <w:r>
        <w:t>### **Environment Variables**</w:t>
      </w:r>
    </w:p>
    <w:p w14:paraId="6F26E39D" w14:textId="77777777" w:rsidR="00215189" w:rsidRDefault="00215189" w:rsidP="00215189">
      <w:r>
        <w:t>- **`SUPABASE_URL`** - Database connection</w:t>
      </w:r>
    </w:p>
    <w:p w14:paraId="41F6E30A" w14:textId="77777777" w:rsidR="00215189" w:rsidRDefault="00215189" w:rsidP="00215189">
      <w:r>
        <w:t>- **`SUPABASE_SERVICE_ROLE_KEY`** - Database access</w:t>
      </w:r>
    </w:p>
    <w:p w14:paraId="3770CAC7" w14:textId="77777777" w:rsidR="00215189" w:rsidRDefault="00215189" w:rsidP="00215189">
      <w:r>
        <w:t>- **`INGEST_TOKEN`** - API authentication</w:t>
      </w:r>
    </w:p>
    <w:p w14:paraId="7D200D74" w14:textId="77777777" w:rsidR="00215189" w:rsidRDefault="00215189" w:rsidP="00215189">
      <w:r>
        <w:t>- **`VERCEL_AUTOMATION_BYPASS_SECRET`** - Deployment protection</w:t>
      </w:r>
    </w:p>
    <w:p w14:paraId="51B12130" w14:textId="77777777" w:rsidR="00215189" w:rsidRDefault="00215189" w:rsidP="00215189"/>
    <w:p w14:paraId="135306A2" w14:textId="77777777" w:rsidR="00215189" w:rsidRDefault="00215189" w:rsidP="00215189">
      <w:r>
        <w:t>### **External Services**</w:t>
      </w:r>
    </w:p>
    <w:p w14:paraId="7332204F" w14:textId="77777777" w:rsidR="00215189" w:rsidRDefault="00215189" w:rsidP="00215189">
      <w:r>
        <w:t>- **</w:t>
      </w:r>
      <w:proofErr w:type="spellStart"/>
      <w:r>
        <w:t>Supabase</w:t>
      </w:r>
      <w:proofErr w:type="spellEnd"/>
      <w:r>
        <w:t>** - Database and authentication</w:t>
      </w:r>
    </w:p>
    <w:p w14:paraId="650E5E06" w14:textId="77777777" w:rsidR="00215189" w:rsidRDefault="00215189" w:rsidP="00215189">
      <w:r>
        <w:t>- **</w:t>
      </w:r>
      <w:proofErr w:type="spellStart"/>
      <w:r>
        <w:t>Vercel</w:t>
      </w:r>
      <w:proofErr w:type="spellEnd"/>
      <w:r>
        <w:t>** - Hosting and serverless functions</w:t>
      </w:r>
    </w:p>
    <w:p w14:paraId="7339F899" w14:textId="77777777" w:rsidR="00215189" w:rsidRDefault="00215189" w:rsidP="00215189">
      <w:r>
        <w:t>- **GitHub Actions** - Automated workflows</w:t>
      </w:r>
    </w:p>
    <w:p w14:paraId="1202FF6B" w14:textId="77777777" w:rsidR="00215189" w:rsidRDefault="00215189" w:rsidP="00215189">
      <w:r>
        <w:t>- **OpenAI** - Embeddings and AI processing</w:t>
      </w:r>
    </w:p>
    <w:p w14:paraId="180D6CD6" w14:textId="77777777" w:rsidR="00215189" w:rsidRDefault="00215189" w:rsidP="00215189"/>
    <w:p w14:paraId="561513B9" w14:textId="77777777" w:rsidR="00215189" w:rsidRDefault="00215189" w:rsidP="00215189">
      <w:r>
        <w:t>---</w:t>
      </w:r>
    </w:p>
    <w:p w14:paraId="01A29314" w14:textId="77777777" w:rsidR="00215189" w:rsidRDefault="00215189" w:rsidP="00215189"/>
    <w:p w14:paraId="54F104D6" w14:textId="77777777" w:rsidR="00215189" w:rsidRDefault="00215189" w:rsidP="00215189">
      <w:r>
        <w:t xml:space="preserve">## </w:t>
      </w:r>
      <w:r>
        <w:rPr>
          <w:rFonts w:ascii="Segoe UI Emoji" w:hAnsi="Segoe UI Emoji" w:cs="Segoe UI Emoji"/>
        </w:rPr>
        <w:t>🔍</w:t>
      </w:r>
      <w:r>
        <w:t xml:space="preserve"> **Debugging &amp; Monitoring**</w:t>
      </w:r>
    </w:p>
    <w:p w14:paraId="3D5363C7" w14:textId="77777777" w:rsidR="00215189" w:rsidRDefault="00215189" w:rsidP="00215189"/>
    <w:p w14:paraId="4327AD06" w14:textId="77777777" w:rsidR="00215189" w:rsidRDefault="00215189" w:rsidP="00215189">
      <w:r>
        <w:t>### **Debug Tools**</w:t>
      </w:r>
    </w:p>
    <w:p w14:paraId="64258FF3" w14:textId="77777777" w:rsidR="00215189" w:rsidRDefault="00215189" w:rsidP="00215189">
      <w:r>
        <w:t>- **Chat debug panel** - Real-time query analysis</w:t>
      </w:r>
    </w:p>
    <w:p w14:paraId="10105624" w14:textId="77777777" w:rsidR="00215189" w:rsidRDefault="00215189" w:rsidP="00215189">
      <w:r>
        <w:t>- **API logging** - Request/response tracking</w:t>
      </w:r>
    </w:p>
    <w:p w14:paraId="5DC55607" w14:textId="77777777" w:rsidR="00215189" w:rsidRDefault="00215189" w:rsidP="00215189">
      <w:r>
        <w:t>- **Database queries** - Direct data inspection</w:t>
      </w:r>
    </w:p>
    <w:p w14:paraId="76823829" w14:textId="77777777" w:rsidR="00215189" w:rsidRDefault="00215189" w:rsidP="00215189">
      <w:r>
        <w:t>- **Light refresh logs** - Automated system monitoring</w:t>
      </w:r>
    </w:p>
    <w:p w14:paraId="7CB17321" w14:textId="77777777" w:rsidR="00215189" w:rsidRDefault="00215189" w:rsidP="00215189"/>
    <w:p w14:paraId="3E9AAB1B" w14:textId="77777777" w:rsidR="00215189" w:rsidRDefault="00215189" w:rsidP="00215189">
      <w:r>
        <w:t>### **Performance Metrics**</w:t>
      </w:r>
    </w:p>
    <w:p w14:paraId="4EA2F6DC" w14:textId="77777777" w:rsidR="00215189" w:rsidRDefault="00215189" w:rsidP="00215189">
      <w:r>
        <w:t>- **Response time** - Chat API performance</w:t>
      </w:r>
    </w:p>
    <w:p w14:paraId="5CE53DC5" w14:textId="77777777" w:rsidR="00215189" w:rsidRDefault="00215189" w:rsidP="00215189">
      <w:r>
        <w:t>- **Data freshness** - Last ingestion timestamps</w:t>
      </w:r>
    </w:p>
    <w:p w14:paraId="617FA553" w14:textId="77777777" w:rsidR="00215189" w:rsidRDefault="00215189" w:rsidP="00215189">
      <w:r>
        <w:t>- **System health** - Error rates and success metrics</w:t>
      </w:r>
    </w:p>
    <w:p w14:paraId="78F65D88" w14:textId="77777777" w:rsidR="00215189" w:rsidRDefault="00215189" w:rsidP="00215189"/>
    <w:p w14:paraId="1E6F1854" w14:textId="77777777" w:rsidR="00215189" w:rsidRDefault="00215189" w:rsidP="00215189">
      <w:r>
        <w:t>---</w:t>
      </w:r>
    </w:p>
    <w:p w14:paraId="270513FA" w14:textId="77777777" w:rsidR="00215189" w:rsidRDefault="00215189" w:rsidP="00215189"/>
    <w:p w14:paraId="08DC1FE9" w14:textId="77777777" w:rsidR="00215189" w:rsidRDefault="00215189" w:rsidP="00215189">
      <w:r>
        <w:t xml:space="preserve">## </w:t>
      </w:r>
      <w:r>
        <w:rPr>
          <w:rFonts w:ascii="Segoe UI Emoji" w:hAnsi="Segoe UI Emoji" w:cs="Segoe UI Emoji"/>
        </w:rPr>
        <w:t>🚨</w:t>
      </w:r>
      <w:r>
        <w:t xml:space="preserve"> **Known Issues &amp; Technical Debt**</w:t>
      </w:r>
    </w:p>
    <w:p w14:paraId="7FC0E90F" w14:textId="77777777" w:rsidR="00215189" w:rsidRDefault="00215189" w:rsidP="00215189"/>
    <w:p w14:paraId="26B9E63A" w14:textId="77777777" w:rsidR="00215189" w:rsidRDefault="00215189" w:rsidP="00215189">
      <w:r>
        <w:t>### **Current Problems**</w:t>
      </w:r>
    </w:p>
    <w:p w14:paraId="44C209A0" w14:textId="77777777" w:rsidR="00215189" w:rsidRDefault="00215189" w:rsidP="00215189">
      <w:r>
        <w:t xml:space="preserve">- **Equipment Needed extraction** - Inconsistent from </w:t>
      </w:r>
      <w:proofErr w:type="spellStart"/>
      <w:r>
        <w:t>page_entities</w:t>
      </w:r>
      <w:proofErr w:type="spellEnd"/>
    </w:p>
    <w:p w14:paraId="62F80EB2" w14:textId="77777777" w:rsidR="00215189" w:rsidRDefault="00215189" w:rsidP="00215189">
      <w:r>
        <w:t>- **Light refresh system** - Timeout issues with large URL sets</w:t>
      </w:r>
    </w:p>
    <w:p w14:paraId="6158BF1E" w14:textId="77777777" w:rsidR="00215189" w:rsidRDefault="00215189" w:rsidP="00215189">
      <w:r>
        <w:t>- **RAG quality degradation** - Over-complexity reducing effectiveness</w:t>
      </w:r>
    </w:p>
    <w:p w14:paraId="24A8D6CA" w14:textId="77777777" w:rsidR="00215189" w:rsidRDefault="00215189" w:rsidP="00215189">
      <w:r>
        <w:t>- **Data inconsistency** - Multiple sources not properly synchronized</w:t>
      </w:r>
    </w:p>
    <w:p w14:paraId="7C44C4A4" w14:textId="77777777" w:rsidR="00215189" w:rsidRDefault="00215189" w:rsidP="00215189"/>
    <w:p w14:paraId="7538CFCB" w14:textId="77777777" w:rsidR="00215189" w:rsidRDefault="00215189" w:rsidP="00215189">
      <w:r>
        <w:t>### **Architecture Improvements Needed**</w:t>
      </w:r>
    </w:p>
    <w:p w14:paraId="1F88A7A4" w14:textId="77777777" w:rsidR="00215189" w:rsidRDefault="00215189" w:rsidP="00215189">
      <w:r>
        <w:t>- **Simplified RAG system** - Back to core functionality</w:t>
      </w:r>
    </w:p>
    <w:p w14:paraId="58941305" w14:textId="77777777" w:rsidR="00215189" w:rsidRDefault="00215189" w:rsidP="00215189">
      <w:r>
        <w:t xml:space="preserve">- **Raw HTML extraction** - Alternative to </w:t>
      </w:r>
      <w:proofErr w:type="spellStart"/>
      <w:r>
        <w:t>htmlToText</w:t>
      </w:r>
      <w:proofErr w:type="spellEnd"/>
    </w:p>
    <w:p w14:paraId="43AA9BDB" w14:textId="77777777" w:rsidR="00215189" w:rsidRDefault="00215189" w:rsidP="00215189">
      <w:r>
        <w:t>- **Better error handling** - Comprehensive failure recovery</w:t>
      </w:r>
    </w:p>
    <w:p w14:paraId="0329EFC3" w14:textId="77777777" w:rsidR="00215189" w:rsidRDefault="00215189" w:rsidP="00215189">
      <w:r>
        <w:t>- **Performance optimization** - Faster response times</w:t>
      </w:r>
    </w:p>
    <w:p w14:paraId="7ADFBF16" w14:textId="77777777" w:rsidR="00215189" w:rsidRDefault="00215189" w:rsidP="00215189"/>
    <w:p w14:paraId="74B2B87C" w14:textId="77777777" w:rsidR="00215189" w:rsidRDefault="00215189" w:rsidP="00215189">
      <w:r>
        <w:t>---</w:t>
      </w:r>
    </w:p>
    <w:p w14:paraId="075C69CE" w14:textId="77777777" w:rsidR="00215189" w:rsidRDefault="00215189" w:rsidP="00215189"/>
    <w:p w14:paraId="7F53C7F1" w14:textId="77777777" w:rsidR="00215189" w:rsidRDefault="00215189" w:rsidP="00215189">
      <w:r>
        <w:t xml:space="preserve">## </w:t>
      </w:r>
      <w:r>
        <w:rPr>
          <w:rFonts w:ascii="Segoe UI Emoji" w:hAnsi="Segoe UI Emoji" w:cs="Segoe UI Emoji"/>
        </w:rPr>
        <w:t>📈</w:t>
      </w:r>
      <w:r>
        <w:t xml:space="preserve"> **System Performance**</w:t>
      </w:r>
    </w:p>
    <w:p w14:paraId="4C2A6D06" w14:textId="77777777" w:rsidR="00215189" w:rsidRDefault="00215189" w:rsidP="00215189"/>
    <w:p w14:paraId="12A55E6B" w14:textId="77777777" w:rsidR="00215189" w:rsidRDefault="00215189" w:rsidP="00215189">
      <w:r>
        <w:t>### **Current Metrics**</w:t>
      </w:r>
    </w:p>
    <w:p w14:paraId="6D23DD2D" w14:textId="77777777" w:rsidR="00215189" w:rsidRDefault="00215189" w:rsidP="00215189">
      <w:r>
        <w:t>- **135 products** in database</w:t>
      </w:r>
    </w:p>
    <w:p w14:paraId="13E8EAEE" w14:textId="77777777" w:rsidR="00215189" w:rsidRDefault="00215189" w:rsidP="00215189">
      <w:r>
        <w:t>- **3 products** with Equipment Needed</w:t>
      </w:r>
    </w:p>
    <w:p w14:paraId="69896F5F" w14:textId="77777777" w:rsidR="00215189" w:rsidRDefault="00215189" w:rsidP="00215189">
      <w:r>
        <w:t>- **81 products** with Participants data</w:t>
      </w:r>
    </w:p>
    <w:p w14:paraId="58827138" w14:textId="77777777" w:rsidR="00215189" w:rsidRDefault="00215189" w:rsidP="00215189">
      <w:r>
        <w:t>- **~425 URLs** in light refresh system</w:t>
      </w:r>
    </w:p>
    <w:p w14:paraId="1F3E45CA" w14:textId="77777777" w:rsidR="00215189" w:rsidRDefault="00215189" w:rsidP="00215189">
      <w:r>
        <w:t>- **30-minute** full import process</w:t>
      </w:r>
    </w:p>
    <w:p w14:paraId="3308250F" w14:textId="77777777" w:rsidR="00215189" w:rsidRDefault="00215189" w:rsidP="00215189"/>
    <w:p w14:paraId="5A827FA6" w14:textId="77777777" w:rsidR="00215189" w:rsidRDefault="00215189" w:rsidP="00215189">
      <w:r>
        <w:t>### **Optimization Targets**</w:t>
      </w:r>
    </w:p>
    <w:p w14:paraId="5B67DCEB" w14:textId="77777777" w:rsidR="00215189" w:rsidRDefault="00215189" w:rsidP="00215189">
      <w:r>
        <w:t>- **Sub-2 second** chat response times</w:t>
      </w:r>
    </w:p>
    <w:p w14:paraId="3A930680" w14:textId="77777777" w:rsidR="00215189" w:rsidRDefault="00215189" w:rsidP="00215189">
      <w:r>
        <w:t>- **Hourly** automated data refresh</w:t>
      </w:r>
    </w:p>
    <w:p w14:paraId="356D4241" w14:textId="77777777" w:rsidR="00215189" w:rsidRDefault="00215189" w:rsidP="00215189">
      <w:r>
        <w:t>- **99%+** data accuracy</w:t>
      </w:r>
    </w:p>
    <w:p w14:paraId="3B9384B7" w14:textId="77777777" w:rsidR="00215189" w:rsidRDefault="00215189" w:rsidP="00215189">
      <w:r>
        <w:t>- **Comprehensive** Equipment Needed extraction</w:t>
      </w:r>
    </w:p>
    <w:p w14:paraId="255736CD" w14:textId="77777777" w:rsidR="00215189" w:rsidRDefault="00215189" w:rsidP="00215189"/>
    <w:p w14:paraId="1DDE138B" w14:textId="77777777" w:rsidR="00215189" w:rsidRDefault="00215189" w:rsidP="00215189">
      <w:r>
        <w:t>---</w:t>
      </w:r>
    </w:p>
    <w:p w14:paraId="6BA07065" w14:textId="77777777" w:rsidR="00215189" w:rsidRDefault="00215189" w:rsidP="00215189"/>
    <w:p w14:paraId="51966B62" w14:textId="0504B5AD" w:rsidR="00E75DB5" w:rsidRDefault="00215189" w:rsidP="00215189">
      <w:r>
        <w:t xml:space="preserve">*This architecture document provides a complete overview of the system for reference during development and </w:t>
      </w:r>
      <w:proofErr w:type="gramStart"/>
      <w:r>
        <w:t>debugging.*</w:t>
      </w:r>
      <w:proofErr w:type="gramEnd"/>
    </w:p>
    <w:sectPr w:rsidR="00E75D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1NDE3MTE3MjYyMzVT0lEKTi0uzszPAykwrAUAG7DuVywAAAA="/>
  </w:docVars>
  <w:rsids>
    <w:rsidRoot w:val="00215189"/>
    <w:rsid w:val="00215189"/>
    <w:rsid w:val="004864C5"/>
    <w:rsid w:val="004D6387"/>
    <w:rsid w:val="006F1063"/>
    <w:rsid w:val="009D34A8"/>
    <w:rsid w:val="00B56EDB"/>
    <w:rsid w:val="00D371D5"/>
    <w:rsid w:val="00E75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4CD12F"/>
  <w15:chartTrackingRefBased/>
  <w15:docId w15:val="{D92D1382-F27B-4A05-84F8-04928A04E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51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151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51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51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51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51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51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51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51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51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151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151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518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518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51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51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51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51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151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51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51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151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151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51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151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1518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51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518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1518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35</Words>
  <Characters>5480</Characters>
  <Application>Microsoft Office Word</Application>
  <DocSecurity>0</DocSecurity>
  <Lines>210</Lines>
  <Paragraphs>178</Paragraphs>
  <ScaleCrop>false</ScaleCrop>
  <Company/>
  <LinksUpToDate>false</LinksUpToDate>
  <CharactersWithSpaces>6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Ranger Photography</dc:creator>
  <cp:keywords/>
  <dc:description/>
  <cp:lastModifiedBy>Alan Ranger Photography</cp:lastModifiedBy>
  <cp:revision>1</cp:revision>
  <dcterms:created xsi:type="dcterms:W3CDTF">2025-10-10T18:32:00Z</dcterms:created>
  <dcterms:modified xsi:type="dcterms:W3CDTF">2025-10-10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51ebcc-2d7c-4c53-b3f5-8e481269ab7b</vt:lpwstr>
  </property>
</Properties>
</file>